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7.png" ContentType="image/png"/>
  <Override PartName="/word/media/rId29.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BD</w:t>
      </w:r>
    </w:p>
    <w:bookmarkEnd w:id="23"/>
    <w:bookmarkStart w:id="24"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6"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Users/vs498/Applications/quarto/share/formats/docx/important.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Users/vs498/Applications/quarto/share/formats/docx/important.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Users/vs498/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Users/vs498/Applications/quarto/share/formats/docx/tip.png" id="7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2"/>
    <w:bookmarkStart w:id="75"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Users/vs498/Applications/quarto/share/formats/docx/tip.png" id="7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5"/>
    <w:bookmarkEnd w:id="76"/>
    <w:bookmarkStart w:id="86"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Users/vs498/Applications/quarto/share/formats/docx/note.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80"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80"/>
    <w:bookmarkStart w:id="81"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y drop one exercise set, but no late exercises will be accepted.</w:t>
      </w:r>
    </w:p>
    <w:bookmarkEnd w:id="81"/>
    <w:bookmarkStart w:id="82"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2"/>
    <w:bookmarkStart w:id="83"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approximately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notebook (which include your writeup and codes) should be submitted to Gradescope as a PDF with the answers to each question tagged (a failure to do this will result in deductions).</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3"/>
    <w:bookmarkStart w:id="84"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4"/>
    <w:bookmarkStart w:id="85"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pStyle w:val="Compact"/>
        <w:numPr>
          <w:ilvl w:val="1"/>
          <w:numId w:val="1018"/>
        </w:numPr>
      </w:pPr>
      <w:r>
        <w:t xml:space="preserve">(40 points)</w:t>
      </w:r>
      <w:r>
        <w:t xml:space="preserve"> </w:t>
      </w:r>
      <w:r>
        <w:rPr>
          <w:b/>
          <w:bCs/>
        </w:rPr>
        <w:t xml:space="preserve">Final Report</w:t>
      </w:r>
      <w:r>
        <w:t xml:space="preserve">: Each group will submit a final report aimed at an engineering audience. A rubric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5"/>
    <w:bookmarkEnd w:id="86"/>
    <w:bookmarkStart w:id="92" w:name="grading"/>
    <w:p>
      <w:pPr>
        <w:pStyle w:val="Heading2"/>
      </w:pPr>
      <w:r>
        <w:t xml:space="preserve">Grading</w:t>
      </w:r>
    </w:p>
    <w:bookmarkStart w:id="89"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Users/vs498/Applications/quarto/share/formats/docx/note.png" id="88"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9"/>
    <w:bookmarkStart w:id="90"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90"/>
    <w:bookmarkStart w:id="91"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1"/>
    <w:bookmarkEnd w:id="92"/>
    <w:bookmarkStart w:id="93"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7" Target="media/rId77.png" /><Relationship Type="http://schemas.openxmlformats.org/officeDocument/2006/relationships/image" Id="rId29" Target="media/rId29.png" /><Relationship Type="http://schemas.openxmlformats.org/officeDocument/2006/relationships/image" Id="rId67" Target="media/rId67.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8:14:11Z</dcterms:created>
  <dcterms:modified xsi:type="dcterms:W3CDTF">2024-07-11T18: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